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Bur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2 Greenwoo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lane3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45035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d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